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320"/>
        <w:gridCol w:w="1440"/>
        <w:gridCol w:w="1440"/>
        <w:gridCol w:w="1440"/>
      </w:tblGrid>
      <w:tr w:rsidR="00D851BD" w:rsidRPr="00AA2930" w14:paraId="46BB7E13" w14:textId="77777777" w:rsidTr="007848A7">
        <w:tblPrEx>
          <w:tblCellMar>
            <w:top w:w="0" w:type="dxa"/>
            <w:bottom w:w="0" w:type="dxa"/>
          </w:tblCellMar>
        </w:tblPrEx>
        <w:tc>
          <w:tcPr>
            <w:tcW w:w="4320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8C0112D" w14:textId="21C8BD8B" w:rsidR="00D851BD" w:rsidRPr="00AA2930" w:rsidRDefault="00D851BD" w:rsidP="00D851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bookmarkStart w:id="0" w:name="_Hlk79963221"/>
            <w:r w:rsidRPr="00AA2930">
              <w:rPr>
                <w:rFonts w:ascii="Arial" w:hAnsi="Arial" w:cs="Arial"/>
                <w:sz w:val="24"/>
                <w:szCs w:val="24"/>
              </w:rPr>
              <w:t>Covariates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B5FCE40" w14:textId="5892056B" w:rsidR="00D851BD" w:rsidRPr="00AA2930" w:rsidRDefault="00D851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 xml:space="preserve">Treatment 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786477" w14:textId="00A0321C" w:rsidR="00D851BD" w:rsidRPr="00AA2930" w:rsidRDefault="00D851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 xml:space="preserve">Control 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6B2DC54" w14:textId="7B34B1E3" w:rsidR="00D851BD" w:rsidRPr="00AA2930" w:rsidRDefault="00D851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 xml:space="preserve">Difference </w:t>
            </w:r>
          </w:p>
        </w:tc>
      </w:tr>
      <w:tr w:rsidR="00D851BD" w:rsidRPr="00AA2930" w14:paraId="1BDFBC85" w14:textId="77777777" w:rsidTr="007848A7">
        <w:tblPrEx>
          <w:tblCellMar>
            <w:top w:w="0" w:type="dxa"/>
            <w:bottom w:w="0" w:type="dxa"/>
          </w:tblCellMar>
        </w:tblPrEx>
        <w:tc>
          <w:tcPr>
            <w:tcW w:w="4320" w:type="dxa"/>
            <w:vMerge/>
            <w:tcBorders>
              <w:left w:val="nil"/>
              <w:bottom w:val="nil"/>
              <w:right w:val="nil"/>
            </w:tcBorders>
          </w:tcPr>
          <w:p w14:paraId="21E0669C" w14:textId="2B742553" w:rsidR="00D851BD" w:rsidRPr="00AA2930" w:rsidRDefault="00D851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8CD41FE" w14:textId="74E6C3AB" w:rsidR="00D851BD" w:rsidRPr="00AA2930" w:rsidRDefault="00D851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AA2930">
              <w:rPr>
                <w:rFonts w:ascii="Arial" w:hAnsi="Arial" w:cs="Arial"/>
                <w:sz w:val="24"/>
                <w:szCs w:val="24"/>
              </w:rPr>
              <w:t>(T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35698684" w14:textId="1CAF1B44" w:rsidR="00D851BD" w:rsidRPr="00AA2930" w:rsidRDefault="00D851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AA2930">
              <w:rPr>
                <w:rFonts w:ascii="Arial" w:hAnsi="Arial" w:cs="Arial"/>
                <w:sz w:val="24"/>
                <w:szCs w:val="24"/>
              </w:rPr>
              <w:t>(C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C5A363E" w14:textId="2F9938A4" w:rsidR="00D851BD" w:rsidRPr="00AA2930" w:rsidRDefault="00D851B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AA2930">
              <w:rPr>
                <w:rFonts w:ascii="Arial" w:hAnsi="Arial" w:cs="Arial"/>
                <w:sz w:val="24"/>
                <w:szCs w:val="24"/>
              </w:rPr>
              <w:t>(T-C)</w:t>
            </w:r>
          </w:p>
        </w:tc>
      </w:tr>
      <w:tr w:rsidR="00000000" w:rsidRPr="00AA2930" w14:paraId="1593384B" w14:textId="77777777" w:rsidTr="007848A7">
        <w:tblPrEx>
          <w:tblCellMar>
            <w:top w:w="0" w:type="dxa"/>
            <w:bottom w:w="0" w:type="dxa"/>
          </w:tblCellMar>
        </w:tblPrEx>
        <w:trPr>
          <w:trHeight w:val="432"/>
        </w:trPr>
        <w:tc>
          <w:tcPr>
            <w:tcW w:w="432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150058B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 xml:space="preserve">HH </w:t>
            </w:r>
            <w:proofErr w:type="gramStart"/>
            <w:r w:rsidRPr="00AA2930">
              <w:rPr>
                <w:rFonts w:ascii="Arial" w:hAnsi="Arial" w:cs="Arial"/>
                <w:sz w:val="24"/>
                <w:szCs w:val="24"/>
              </w:rPr>
              <w:t>setting:</w:t>
            </w:r>
            <w:proofErr w:type="gramEnd"/>
            <w:r w:rsidRPr="00AA2930">
              <w:rPr>
                <w:rFonts w:ascii="Arial" w:hAnsi="Arial" w:cs="Arial"/>
                <w:sz w:val="24"/>
                <w:szCs w:val="24"/>
              </w:rPr>
              <w:t xml:space="preserve"> urban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5F18D6C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-0.07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ECB3FAD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656A8B7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-0.07</w:t>
            </w:r>
          </w:p>
        </w:tc>
      </w:tr>
      <w:tr w:rsidR="00000000" w:rsidRPr="00AA2930" w14:paraId="6C90983D" w14:textId="77777777" w:rsidTr="007848A7">
        <w:tblPrEx>
          <w:tblCellMar>
            <w:top w:w="0" w:type="dxa"/>
            <w:bottom w:w="0" w:type="dxa"/>
          </w:tblCellMar>
        </w:tblPrEx>
        <w:trPr>
          <w:trHeight w:val="432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E3577B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External bad event index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9FF966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0.15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2FB796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A2E750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0.15</w:t>
            </w:r>
            <w:r w:rsidRPr="00AA2930">
              <w:rPr>
                <w:rFonts w:ascii="Arial" w:hAnsi="Arial" w:cs="Arial"/>
                <w:sz w:val="24"/>
                <w:szCs w:val="24"/>
                <w:vertAlign w:val="superscript"/>
              </w:rPr>
              <w:t>**</w:t>
            </w:r>
          </w:p>
        </w:tc>
      </w:tr>
      <w:tr w:rsidR="00000000" w:rsidRPr="00AA2930" w14:paraId="6BB8E494" w14:textId="77777777" w:rsidTr="007848A7">
        <w:tblPrEx>
          <w:tblCellMar>
            <w:top w:w="0" w:type="dxa"/>
            <w:bottom w:w="0" w:type="dxa"/>
          </w:tblCellMar>
        </w:tblPrEx>
        <w:trPr>
          <w:trHeight w:val="432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2D5480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Mum education level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0F5B30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0.1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2A0C1F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-0.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1FB6E9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0.12</w:t>
            </w:r>
            <w:r w:rsidRPr="00AA2930">
              <w:rPr>
                <w:rFonts w:ascii="Arial" w:hAnsi="Arial" w:cs="Arial"/>
                <w:sz w:val="24"/>
                <w:szCs w:val="24"/>
                <w:vertAlign w:val="superscript"/>
              </w:rPr>
              <w:t>*</w:t>
            </w:r>
          </w:p>
        </w:tc>
      </w:tr>
      <w:tr w:rsidR="00000000" w:rsidRPr="00AA2930" w14:paraId="3BE8A397" w14:textId="77777777" w:rsidTr="007848A7">
        <w:tblPrEx>
          <w:tblCellMar>
            <w:top w:w="0" w:type="dxa"/>
            <w:bottom w:w="0" w:type="dxa"/>
          </w:tblCellMar>
        </w:tblPrEx>
        <w:trPr>
          <w:trHeight w:val="432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25FD19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YLS pregnancy: mum ag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6B8152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-0.3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4D0D71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-0.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097C0C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-0.32</w:t>
            </w:r>
            <w:r w:rsidRPr="00AA2930">
              <w:rPr>
                <w:rFonts w:ascii="Arial" w:hAnsi="Arial" w:cs="Arial"/>
                <w:sz w:val="24"/>
                <w:szCs w:val="24"/>
                <w:vertAlign w:val="superscript"/>
              </w:rPr>
              <w:t>***</w:t>
            </w:r>
          </w:p>
        </w:tc>
      </w:tr>
      <w:tr w:rsidR="00000000" w:rsidRPr="00AA2930" w14:paraId="226B6B77" w14:textId="77777777" w:rsidTr="007848A7">
        <w:tblPrEx>
          <w:tblCellMar>
            <w:top w:w="0" w:type="dxa"/>
            <w:bottom w:w="0" w:type="dxa"/>
          </w:tblCellMar>
        </w:tblPrEx>
        <w:trPr>
          <w:trHeight w:val="432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D8996A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YLS-pregnancy: tee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82753D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0.36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8770F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5C4261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0.36</w:t>
            </w:r>
            <w:r w:rsidRPr="00AA2930">
              <w:rPr>
                <w:rFonts w:ascii="Arial" w:hAnsi="Arial" w:cs="Arial"/>
                <w:sz w:val="24"/>
                <w:szCs w:val="24"/>
                <w:vertAlign w:val="superscript"/>
              </w:rPr>
              <w:t>***</w:t>
            </w:r>
          </w:p>
        </w:tc>
      </w:tr>
      <w:tr w:rsidR="00000000" w:rsidRPr="00AA2930" w14:paraId="3765FE8F" w14:textId="77777777" w:rsidTr="007848A7">
        <w:tblPrEx>
          <w:tblCellMar>
            <w:top w:w="0" w:type="dxa"/>
            <w:bottom w:w="0" w:type="dxa"/>
          </w:tblCellMar>
        </w:tblPrEx>
        <w:trPr>
          <w:trHeight w:val="432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06811C" w14:textId="15B4F0E4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 xml:space="preserve">Mum first language: not </w:t>
            </w:r>
            <w:r w:rsidR="005D40E3" w:rsidRPr="00AA2930">
              <w:rPr>
                <w:rFonts w:ascii="Arial" w:hAnsi="Arial" w:cs="Arial"/>
                <w:sz w:val="24"/>
                <w:szCs w:val="24"/>
              </w:rPr>
              <w:t>S</w:t>
            </w:r>
            <w:r w:rsidRPr="00AA2930">
              <w:rPr>
                <w:rFonts w:ascii="Arial" w:hAnsi="Arial" w:cs="Arial"/>
                <w:sz w:val="24"/>
                <w:szCs w:val="24"/>
              </w:rPr>
              <w:t>panish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93D096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-0.18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B5D3ED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-0.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8FDEDF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-0.18</w:t>
            </w:r>
            <w:r w:rsidRPr="00AA2930">
              <w:rPr>
                <w:rFonts w:ascii="Arial" w:hAnsi="Arial" w:cs="Arial"/>
                <w:sz w:val="24"/>
                <w:szCs w:val="24"/>
                <w:vertAlign w:val="superscript"/>
              </w:rPr>
              <w:t>***</w:t>
            </w:r>
          </w:p>
        </w:tc>
      </w:tr>
      <w:tr w:rsidR="00000000" w:rsidRPr="00AA2930" w14:paraId="67AAE3F4" w14:textId="77777777" w:rsidTr="007848A7">
        <w:tblPrEx>
          <w:tblCellMar>
            <w:top w:w="0" w:type="dxa"/>
            <w:bottom w:w="0" w:type="dxa"/>
          </w:tblCellMar>
        </w:tblPrEx>
        <w:trPr>
          <w:trHeight w:val="432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E37D01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Experienced death of a child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3F6D06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-0.2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465AF8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1CA320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-0.24</w:t>
            </w:r>
            <w:r w:rsidRPr="00AA2930">
              <w:rPr>
                <w:rFonts w:ascii="Arial" w:hAnsi="Arial" w:cs="Arial"/>
                <w:sz w:val="24"/>
                <w:szCs w:val="24"/>
                <w:vertAlign w:val="superscript"/>
              </w:rPr>
              <w:t>***</w:t>
            </w:r>
          </w:p>
        </w:tc>
      </w:tr>
      <w:tr w:rsidR="00000000" w:rsidRPr="00AA2930" w14:paraId="284595E5" w14:textId="77777777" w:rsidTr="007848A7">
        <w:tblPrEx>
          <w:tblCellMar>
            <w:top w:w="0" w:type="dxa"/>
            <w:bottom w:w="0" w:type="dxa"/>
          </w:tblCellMar>
        </w:tblPrEx>
        <w:trPr>
          <w:trHeight w:val="432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F805F9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Experienced an abortio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09DE60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-0.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A4D633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-0.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BA4DC1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-0.09</w:t>
            </w:r>
          </w:p>
        </w:tc>
      </w:tr>
      <w:tr w:rsidR="00000000" w:rsidRPr="00AA2930" w14:paraId="2119B42B" w14:textId="77777777" w:rsidTr="007848A7">
        <w:tblPrEx>
          <w:tblCellMar>
            <w:top w:w="0" w:type="dxa"/>
            <w:bottom w:w="0" w:type="dxa"/>
          </w:tblCellMar>
        </w:tblPrEx>
        <w:trPr>
          <w:trHeight w:val="432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942F30" w14:textId="24D5F135" w:rsidR="00000000" w:rsidRPr="00AA2930" w:rsidRDefault="005D40E3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YLS-p</w:t>
            </w:r>
            <w:r w:rsidR="00AA2930" w:rsidRPr="00AA2930">
              <w:rPr>
                <w:rFonts w:ascii="Arial" w:hAnsi="Arial" w:cs="Arial"/>
                <w:sz w:val="24"/>
                <w:szCs w:val="24"/>
              </w:rPr>
              <w:t>arents have no boy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E2F25F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0.4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78E740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-0.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4C59B2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0.40</w:t>
            </w:r>
            <w:r w:rsidRPr="00AA2930">
              <w:rPr>
                <w:rFonts w:ascii="Arial" w:hAnsi="Arial" w:cs="Arial"/>
                <w:sz w:val="24"/>
                <w:szCs w:val="24"/>
                <w:vertAlign w:val="superscript"/>
              </w:rPr>
              <w:t>***</w:t>
            </w:r>
          </w:p>
        </w:tc>
      </w:tr>
      <w:tr w:rsidR="00000000" w:rsidRPr="00AA2930" w14:paraId="7875B18C" w14:textId="77777777" w:rsidTr="007848A7">
        <w:tblPrEx>
          <w:tblCellMar>
            <w:top w:w="0" w:type="dxa"/>
            <w:bottom w:w="0" w:type="dxa"/>
          </w:tblCellMar>
        </w:tblPrEx>
        <w:trPr>
          <w:trHeight w:val="432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21996E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YLS-child not first child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07F990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-0.6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FDD2AA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87BD4B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-0.60</w:t>
            </w:r>
            <w:r w:rsidRPr="00AA2930">
              <w:rPr>
                <w:rFonts w:ascii="Arial" w:hAnsi="Arial" w:cs="Arial"/>
                <w:sz w:val="24"/>
                <w:szCs w:val="24"/>
                <w:vertAlign w:val="superscript"/>
              </w:rPr>
              <w:t>***</w:t>
            </w:r>
          </w:p>
        </w:tc>
      </w:tr>
      <w:tr w:rsidR="00000000" w:rsidRPr="00AA2930" w14:paraId="22E43D86" w14:textId="77777777" w:rsidTr="007848A7">
        <w:tblPrEx>
          <w:tblCellMar>
            <w:top w:w="0" w:type="dxa"/>
            <w:bottom w:w="0" w:type="dxa"/>
          </w:tblCellMar>
        </w:tblPrEx>
        <w:trPr>
          <w:trHeight w:val="432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2936C1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YLS-pregnancy was wanted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265D5D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-0.1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D864B2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-0.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9BC512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-0.17</w:t>
            </w:r>
            <w:r w:rsidRPr="00AA2930">
              <w:rPr>
                <w:rFonts w:ascii="Arial" w:hAnsi="Arial" w:cs="Arial"/>
                <w:sz w:val="24"/>
                <w:szCs w:val="24"/>
                <w:vertAlign w:val="superscript"/>
              </w:rPr>
              <w:t>**</w:t>
            </w:r>
          </w:p>
        </w:tc>
      </w:tr>
      <w:tr w:rsidR="00000000" w:rsidRPr="00AA2930" w14:paraId="1C6A82AC" w14:textId="77777777" w:rsidTr="007848A7">
        <w:tblPrEx>
          <w:tblCellMar>
            <w:top w:w="0" w:type="dxa"/>
            <w:bottom w:w="0" w:type="dxa"/>
          </w:tblCellMar>
        </w:tblPrEx>
        <w:trPr>
          <w:trHeight w:val="432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190C6E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Cohabitation during YLS-pregnancy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FEAE21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-0.1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6AFD7C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-0.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8B3B2F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-0.14</w:t>
            </w:r>
            <w:r w:rsidRPr="00AA2930">
              <w:rPr>
                <w:rFonts w:ascii="Arial" w:hAnsi="Arial" w:cs="Arial"/>
                <w:sz w:val="24"/>
                <w:szCs w:val="24"/>
                <w:vertAlign w:val="superscript"/>
              </w:rPr>
              <w:t>**</w:t>
            </w:r>
          </w:p>
        </w:tc>
      </w:tr>
      <w:tr w:rsidR="00000000" w:rsidRPr="00AA2930" w14:paraId="345B69A0" w14:textId="77777777" w:rsidTr="007848A7">
        <w:tblPrEx>
          <w:tblCellMar>
            <w:top w:w="0" w:type="dxa"/>
            <w:bottom w:w="0" w:type="dxa"/>
          </w:tblCellMar>
        </w:tblPrEx>
        <w:trPr>
          <w:trHeight w:val="432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23B90E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Cohabitation before YLS-pregnancy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7F2D3F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-0.27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79797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-0.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7F3D32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-0.27</w:t>
            </w:r>
            <w:r w:rsidRPr="00AA2930">
              <w:rPr>
                <w:rFonts w:ascii="Arial" w:hAnsi="Arial" w:cs="Arial"/>
                <w:sz w:val="24"/>
                <w:szCs w:val="24"/>
                <w:vertAlign w:val="superscript"/>
              </w:rPr>
              <w:t>***</w:t>
            </w:r>
          </w:p>
        </w:tc>
      </w:tr>
      <w:tr w:rsidR="00000000" w:rsidRPr="00AA2930" w14:paraId="3BDB941F" w14:textId="77777777" w:rsidTr="007848A7">
        <w:tblPrEx>
          <w:tblCellMar>
            <w:top w:w="0" w:type="dxa"/>
            <w:bottom w:w="0" w:type="dxa"/>
          </w:tblCellMar>
        </w:tblPrEx>
        <w:trPr>
          <w:trHeight w:val="432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EFFD63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Separation before YLS-pregnancy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D885C5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0.0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90C95C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-0.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98C63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0.04</w:t>
            </w:r>
          </w:p>
        </w:tc>
      </w:tr>
      <w:tr w:rsidR="00000000" w:rsidRPr="00AA2930" w14:paraId="3AA2AD55" w14:textId="77777777" w:rsidTr="007848A7">
        <w:tblPrEx>
          <w:tblCellMar>
            <w:top w:w="0" w:type="dxa"/>
            <w:bottom w:w="0" w:type="dxa"/>
          </w:tblCellMar>
        </w:tblPrEx>
        <w:trPr>
          <w:trHeight w:val="432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CE4126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Family dispute before YLS-pregnancy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A6517C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0.0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90AD21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4EB5D6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0.01</w:t>
            </w:r>
          </w:p>
        </w:tc>
      </w:tr>
      <w:tr w:rsidR="00000000" w:rsidRPr="00AA2930" w14:paraId="12FD83D4" w14:textId="77777777" w:rsidTr="007848A7">
        <w:tblPrEx>
          <w:tblCellMar>
            <w:top w:w="0" w:type="dxa"/>
            <w:bottom w:w="0" w:type="dxa"/>
          </w:tblCellMar>
        </w:tblPrEx>
        <w:trPr>
          <w:trHeight w:val="432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E06083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Never moved before YLS-pregnancy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E331C4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-0.0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F92489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FB9130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-0.02</w:t>
            </w:r>
          </w:p>
        </w:tc>
      </w:tr>
      <w:tr w:rsidR="00000000" w:rsidRPr="00AA2930" w14:paraId="1536C03B" w14:textId="77777777" w:rsidTr="007848A7">
        <w:tblPrEx>
          <w:tblCellMar>
            <w:top w:w="0" w:type="dxa"/>
            <w:bottom w:w="0" w:type="dxa"/>
          </w:tblCellMar>
        </w:tblPrEx>
        <w:trPr>
          <w:trHeight w:val="432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B727FF" w14:textId="1482423C" w:rsidR="00000000" w:rsidRPr="00AA2930" w:rsidRDefault="005D40E3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Some a</w:t>
            </w:r>
            <w:r w:rsidR="00AA2930" w:rsidRPr="00AA2930">
              <w:rPr>
                <w:rFonts w:ascii="Arial" w:hAnsi="Arial" w:cs="Arial"/>
                <w:sz w:val="24"/>
                <w:szCs w:val="24"/>
              </w:rPr>
              <w:t>ntena</w:t>
            </w:r>
            <w:r w:rsidRPr="00AA2930">
              <w:rPr>
                <w:rFonts w:ascii="Arial" w:hAnsi="Arial" w:cs="Arial"/>
                <w:sz w:val="24"/>
                <w:szCs w:val="24"/>
              </w:rPr>
              <w:t>ta</w:t>
            </w:r>
            <w:r w:rsidR="00AA2930" w:rsidRPr="00AA2930">
              <w:rPr>
                <w:rFonts w:ascii="Arial" w:hAnsi="Arial" w:cs="Arial"/>
                <w:sz w:val="24"/>
                <w:szCs w:val="24"/>
              </w:rPr>
              <w:t xml:space="preserve">l visit 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861C27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-0.22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F2FF0D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0.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2F6B5D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-0.22</w:t>
            </w:r>
            <w:r w:rsidRPr="00AA2930">
              <w:rPr>
                <w:rFonts w:ascii="Arial" w:hAnsi="Arial" w:cs="Arial"/>
                <w:sz w:val="24"/>
                <w:szCs w:val="24"/>
                <w:vertAlign w:val="superscript"/>
              </w:rPr>
              <w:t>***</w:t>
            </w:r>
          </w:p>
        </w:tc>
      </w:tr>
      <w:tr w:rsidR="00000000" w:rsidRPr="00AA2930" w14:paraId="6131470C" w14:textId="77777777" w:rsidTr="007848A7">
        <w:tblPrEx>
          <w:tblCellMar>
            <w:top w:w="0" w:type="dxa"/>
            <w:bottom w:w="0" w:type="dxa"/>
          </w:tblCellMar>
        </w:tblPrEx>
        <w:trPr>
          <w:trHeight w:val="432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794B35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YLS-pregnancy was difficult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471DCC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0.09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4F0A87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-0.00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53BAC8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0.09</w:t>
            </w:r>
          </w:p>
        </w:tc>
      </w:tr>
      <w:tr w:rsidR="00000000" w:rsidRPr="00AA2930" w14:paraId="7ABCBA98" w14:textId="77777777" w:rsidTr="007848A7">
        <w:tblPrEx>
          <w:tblCellMar>
            <w:top w:w="0" w:type="dxa"/>
            <w:bottom w:w="0" w:type="dxa"/>
          </w:tblCellMar>
        </w:tblPrEx>
        <w:trPr>
          <w:trHeight w:val="432"/>
        </w:trPr>
        <w:tc>
          <w:tcPr>
            <w:tcW w:w="43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A7F80A3" w14:textId="6477553C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 xml:space="preserve">Mum </w:t>
            </w:r>
            <w:r w:rsidRPr="00AA2930">
              <w:rPr>
                <w:rFonts w:ascii="Arial" w:hAnsi="Arial" w:cs="Arial"/>
                <w:sz w:val="24"/>
                <w:szCs w:val="24"/>
              </w:rPr>
              <w:t>beate</w:t>
            </w:r>
            <w:r w:rsidR="005D40E3" w:rsidRPr="00AA2930">
              <w:rPr>
                <w:rFonts w:ascii="Arial" w:hAnsi="Arial" w:cs="Arial"/>
                <w:sz w:val="24"/>
                <w:szCs w:val="24"/>
              </w:rPr>
              <w:t>n</w:t>
            </w:r>
            <w:r w:rsidRPr="00AA2930">
              <w:rPr>
                <w:rFonts w:ascii="Arial" w:hAnsi="Arial" w:cs="Arial"/>
                <w:sz w:val="24"/>
                <w:szCs w:val="24"/>
              </w:rPr>
              <w:t xml:space="preserve"> during childhoo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876BF90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-0.4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E9FC2B2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-0.0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1FCCFCD" w14:textId="77777777" w:rsidR="00000000" w:rsidRPr="00AA2930" w:rsidRDefault="00AA2930" w:rsidP="007848A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AA2930">
              <w:rPr>
                <w:rFonts w:ascii="Arial" w:hAnsi="Arial" w:cs="Arial"/>
                <w:sz w:val="24"/>
                <w:szCs w:val="24"/>
              </w:rPr>
              <w:t>-0.48</w:t>
            </w:r>
            <w:r w:rsidRPr="00AA2930">
              <w:rPr>
                <w:rFonts w:ascii="Arial" w:hAnsi="Arial" w:cs="Arial"/>
                <w:sz w:val="24"/>
                <w:szCs w:val="24"/>
                <w:vertAlign w:val="superscript"/>
              </w:rPr>
              <w:t>***</w:t>
            </w:r>
          </w:p>
        </w:tc>
      </w:tr>
      <w:bookmarkEnd w:id="0"/>
    </w:tbl>
    <w:p w14:paraId="354F523B" w14:textId="77777777" w:rsidR="00AA2930" w:rsidRDefault="00AA293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AA2930">
      <w:footerReference w:type="default" r:id="rId6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83C05" w14:textId="77777777" w:rsidR="00AA2930" w:rsidRDefault="00AA2930">
      <w:pPr>
        <w:spacing w:after="0" w:line="240" w:lineRule="auto"/>
      </w:pPr>
      <w:r>
        <w:separator/>
      </w:r>
    </w:p>
  </w:endnote>
  <w:endnote w:type="continuationSeparator" w:id="0">
    <w:p w14:paraId="2044B2C1" w14:textId="77777777" w:rsidR="00AA2930" w:rsidRDefault="00AA29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8C3670" w14:textId="77777777" w:rsidR="00000000" w:rsidRDefault="00AA2930">
    <w:pPr>
      <w:widowControl w:val="0"/>
      <w:autoSpaceDE w:val="0"/>
      <w:autoSpaceDN w:val="0"/>
      <w:adjustRightInd w:val="0"/>
      <w:spacing w:after="0" w:line="240" w:lineRule="auto"/>
      <w:jc w:val="center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sz w:val="24"/>
        <w:szCs w:val="24"/>
      </w:rPr>
      <w:pgNum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11D00E" w14:textId="77777777" w:rsidR="00AA2930" w:rsidRDefault="00AA2930">
      <w:pPr>
        <w:spacing w:after="0" w:line="240" w:lineRule="auto"/>
      </w:pPr>
      <w:r>
        <w:separator/>
      </w:r>
    </w:p>
  </w:footnote>
  <w:footnote w:type="continuationSeparator" w:id="0">
    <w:p w14:paraId="4C49CAE9" w14:textId="77777777" w:rsidR="00AA2930" w:rsidRDefault="00AA293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MDE3MjMzNTAwMjJX0lEKTi0uzszPAykwrAUASc1U/SwAAAA="/>
  </w:docVars>
  <w:rsids>
    <w:rsidRoot w:val="00464112"/>
    <w:rsid w:val="00315D73"/>
    <w:rsid w:val="00464112"/>
    <w:rsid w:val="005D40E3"/>
    <w:rsid w:val="007848A7"/>
    <w:rsid w:val="00AA2930"/>
    <w:rsid w:val="00D85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2A10F2B"/>
  <w14:defaultImageDpi w14:val="0"/>
  <w15:docId w15:val="{320D36D0-B907-42EE-B956-E88D10FEA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.</vt:lpstr>
    </vt:vector>
  </TitlesOfParts>
  <Company>.</Company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.</dc:title>
  <dc:subject/>
  <dc:creator>.</dc:creator>
  <cp:keywords/>
  <dc:description/>
  <cp:lastModifiedBy>Jhony Pulido</cp:lastModifiedBy>
  <cp:revision>2</cp:revision>
  <dcterms:created xsi:type="dcterms:W3CDTF">2021-08-16T19:52:00Z</dcterms:created>
  <dcterms:modified xsi:type="dcterms:W3CDTF">2021-08-16T19:52:00Z</dcterms:modified>
</cp:coreProperties>
</file>